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9FFF" w14:textId="33219557" w:rsidR="00E47B24" w:rsidRPr="00BF5A4F" w:rsidRDefault="00E47B24" w:rsidP="001B635C">
      <w:pPr>
        <w:pStyle w:val="Heading1"/>
        <w:jc w:val="center"/>
        <w:rPr>
          <w:color w:val="1F3864" w:themeColor="accent1" w:themeShade="80"/>
        </w:rPr>
      </w:pPr>
      <w:r w:rsidRPr="00BF5A4F">
        <w:rPr>
          <w:color w:val="1F3864" w:themeColor="accent1" w:themeShade="80"/>
        </w:rPr>
        <w:t xml:space="preserve">CHAPTER </w:t>
      </w:r>
      <w:r w:rsidR="00875C89">
        <w:rPr>
          <w:color w:val="1F3864" w:themeColor="accent1" w:themeShade="80"/>
        </w:rPr>
        <w:t>7</w:t>
      </w:r>
      <w:r w:rsidRPr="00BF5A4F">
        <w:rPr>
          <w:color w:val="1F3864" w:themeColor="accent1" w:themeShade="80"/>
        </w:rPr>
        <w:t xml:space="preserve">: </w:t>
      </w:r>
      <w:r w:rsidR="00875C89">
        <w:rPr>
          <w:color w:val="1F3864" w:themeColor="accent1" w:themeShade="80"/>
        </w:rPr>
        <w:t>Convolutional Neural Networks</w:t>
      </w:r>
    </w:p>
    <w:p w14:paraId="1547B728" w14:textId="77777777" w:rsidR="00E47B24" w:rsidRDefault="00E47B24" w:rsidP="00E47B24"/>
    <w:p w14:paraId="5480898F" w14:textId="5E863F9A" w:rsidR="00437D3C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verview</w:t>
      </w:r>
    </w:p>
    <w:p w14:paraId="5F42CD56" w14:textId="0EA5DDDE" w:rsidR="00BF5A4F" w:rsidRDefault="00BF5A4F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ntroduction</w:t>
      </w:r>
    </w:p>
    <w:p w14:paraId="0C3D4B05" w14:textId="07D13E74" w:rsidR="00BF5A4F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NNs</w:t>
      </w:r>
    </w:p>
    <w:p w14:paraId="7482F0FB" w14:textId="0978F08F" w:rsidR="00E26AC5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age Representation</w:t>
      </w:r>
    </w:p>
    <w:p w14:paraId="6BFB783F" w14:textId="22F3D2D4" w:rsidR="00741C7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The Convolutional Layer</w:t>
      </w:r>
    </w:p>
    <w:p w14:paraId="06BE38D0" w14:textId="3336610A" w:rsidR="00BF5A4F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the Model</w:t>
      </w:r>
    </w:p>
    <w:p w14:paraId="6E001BB7" w14:textId="73214F1D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7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the First Layer to Build a CNN</w:t>
      </w:r>
    </w:p>
    <w:p w14:paraId="1750F21A" w14:textId="56B7DE3D" w:rsidR="00741C7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Pooling Layer</w:t>
      </w:r>
    </w:p>
    <w:p w14:paraId="66D59D67" w14:textId="3295BAA5" w:rsidR="00875C89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Max Pooling</w:t>
      </w:r>
    </w:p>
    <w:p w14:paraId="35262ABA" w14:textId="7F8FD6E6" w:rsidR="00875C89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verage Pooling</w:t>
      </w:r>
    </w:p>
    <w:p w14:paraId="2408849F" w14:textId="184991C0" w:rsidR="00741C7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Exercise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7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2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reating a Pooling Layer for a CNN</w:t>
      </w:r>
    </w:p>
    <w:p w14:paraId="444AD02C" w14:textId="045FADA9" w:rsidR="00741C7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Flattening Layer</w:t>
      </w:r>
    </w:p>
    <w:p w14:paraId="56219864" w14:textId="2E303158" w:rsidR="00DC3A4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Image Augmentation</w:t>
      </w:r>
    </w:p>
    <w:p w14:paraId="578B3FC8" w14:textId="142F55BD" w:rsidR="00DC3A4A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atch Normalization</w:t>
      </w:r>
    </w:p>
    <w:p w14:paraId="76F8E4F6" w14:textId="2BAAD698" w:rsidR="00875C89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inary Image Classification</w:t>
      </w:r>
    </w:p>
    <w:p w14:paraId="53F74FD9" w14:textId="040DB29A" w:rsidR="00875C89" w:rsidRDefault="00875C89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Object Classification</w:t>
      </w:r>
    </w:p>
    <w:p w14:paraId="2A5A77BF" w14:textId="068E0316" w:rsidR="00BF5A4F" w:rsidRDefault="005E0022" w:rsidP="00437D3C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Exercise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7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B66041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ing a</w:t>
      </w:r>
      <w:r w:rsidR="00DC3A4A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CNN</w:t>
      </w:r>
    </w:p>
    <w:p w14:paraId="7E1F87E9" w14:textId="2EDEBC6E" w:rsidR="00BF5A4F" w:rsidRDefault="00BF5A4F" w:rsidP="00E00F1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Activity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7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.0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1</w:t>
      </w: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 xml:space="preserve">: </w:t>
      </w:r>
      <w:r w:rsidR="00875C89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Build a CNN with More ANN Layers</w:t>
      </w:r>
    </w:p>
    <w:p w14:paraId="5E1E423F" w14:textId="515F8182" w:rsidR="00BC5B44" w:rsidRPr="00BC5B44" w:rsidRDefault="00BC5B44" w:rsidP="00BC5B44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SUMMARY</w:t>
      </w:r>
    </w:p>
    <w:p w14:paraId="66DD7E2C" w14:textId="794FCA0B" w:rsidR="005326F1" w:rsidRDefault="005326F1"/>
    <w:sectPr w:rsidR="00532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49C43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593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zU1MzIwMjcyM7RU0lEKTi0uzszPAymwqAUAEDyoXywAAAA="/>
  </w:docVars>
  <w:rsids>
    <w:rsidRoot w:val="00E47B24"/>
    <w:rsid w:val="00031808"/>
    <w:rsid w:val="0004049A"/>
    <w:rsid w:val="00161F22"/>
    <w:rsid w:val="001B635C"/>
    <w:rsid w:val="00233DCE"/>
    <w:rsid w:val="00335ABC"/>
    <w:rsid w:val="00365DBF"/>
    <w:rsid w:val="00437D3C"/>
    <w:rsid w:val="005326F1"/>
    <w:rsid w:val="005B459B"/>
    <w:rsid w:val="005E0022"/>
    <w:rsid w:val="00741C7A"/>
    <w:rsid w:val="00875C89"/>
    <w:rsid w:val="008C6FDD"/>
    <w:rsid w:val="00955869"/>
    <w:rsid w:val="009F509E"/>
    <w:rsid w:val="00B21817"/>
    <w:rsid w:val="00B66041"/>
    <w:rsid w:val="00BC5B44"/>
    <w:rsid w:val="00BF5A4F"/>
    <w:rsid w:val="00CD180A"/>
    <w:rsid w:val="00D343B9"/>
    <w:rsid w:val="00DC3A4A"/>
    <w:rsid w:val="00E00F12"/>
    <w:rsid w:val="00E143F0"/>
    <w:rsid w:val="00E21FB7"/>
    <w:rsid w:val="00E26AC5"/>
    <w:rsid w:val="00E26EA2"/>
    <w:rsid w:val="00E47B24"/>
    <w:rsid w:val="00EA4DA5"/>
    <w:rsid w:val="00FF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FC83"/>
  <w15:chartTrackingRefBased/>
  <w15:docId w15:val="{6814516A-97E5-4C20-A9FC-E5868B9A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B24"/>
  </w:style>
  <w:style w:type="paragraph" w:styleId="Heading1">
    <w:name w:val="heading 1"/>
    <w:basedOn w:val="Normal"/>
    <w:next w:val="Normal"/>
    <w:link w:val="Heading1Char"/>
    <w:uiPriority w:val="9"/>
    <w:qFormat/>
    <w:rsid w:val="00E47B24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B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B24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47B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47B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21</cp:revision>
  <dcterms:created xsi:type="dcterms:W3CDTF">2022-03-27T17:30:00Z</dcterms:created>
  <dcterms:modified xsi:type="dcterms:W3CDTF">2022-08-26T13:43:00Z</dcterms:modified>
</cp:coreProperties>
</file>